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red Rothkop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re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thkop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5 Sherwood Road,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redrothkopf@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6803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3/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